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1EA8F1B9" w14:textId="175A96A5" w:rsidR="00B325E3" w:rsidRPr="00B325E3" w:rsidRDefault="00B325E3" w:rsidP="00B325E3">
      <w:pPr>
        <w:jc w:val="center"/>
        <w:rPr>
          <w:sz w:val="24"/>
          <w:szCs w:val="24"/>
          <w:lang w:val="en-GB"/>
        </w:rPr>
      </w:pPr>
      <w:r w:rsidRPr="00B325E3">
        <w:rPr>
          <w:sz w:val="24"/>
          <w:szCs w:val="24"/>
          <w:lang w:val="en-GB"/>
        </w:rPr>
        <w:t>State of A</w:t>
      </w:r>
      <w:r w:rsidR="008A69DA">
        <w:rPr>
          <w:sz w:val="24"/>
          <w:szCs w:val="24"/>
          <w:lang w:val="en-GB"/>
        </w:rPr>
        <w:t>rizona</w:t>
      </w:r>
    </w:p>
    <w:p w14:paraId="3E524B31" w14:textId="77777777" w:rsidR="004A0CF1" w:rsidRPr="005864B4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64233E25" w14:textId="083B42B1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 xml:space="preserve">. Termination for the (Tenant/ Landlord) must be at least </w:t>
      </w:r>
      <w:r w:rsidR="00B325E3">
        <w:rPr>
          <w:sz w:val="22"/>
          <w:szCs w:val="22"/>
          <w:lang w:val="en-GB"/>
        </w:rPr>
        <w:t>thirty (30)</w:t>
      </w:r>
      <w:r>
        <w:rPr>
          <w:sz w:val="22"/>
          <w:szCs w:val="22"/>
          <w:lang w:val="en-GB"/>
        </w:rPr>
        <w:t xml:space="preserve"> days from the next payment dat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BAF3F4" w14:textId="77777777" w:rsidR="004160DB" w:rsidRDefault="004160DB" w:rsidP="00CB37D9">
      <w:pPr>
        <w:spacing w:after="0" w:line="240" w:lineRule="auto"/>
      </w:pPr>
      <w:r>
        <w:separator/>
      </w:r>
    </w:p>
  </w:endnote>
  <w:endnote w:type="continuationSeparator" w:id="0">
    <w:p w14:paraId="4F130378" w14:textId="77777777" w:rsidR="004160DB" w:rsidRDefault="004160D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475EB9" w14:textId="77777777" w:rsidR="0001451A" w:rsidRDefault="000145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0A65C97" w:rsidR="00CB37D9" w:rsidRPr="0001451A" w:rsidRDefault="00CB37D9" w:rsidP="0001451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3E2ADF" w14:textId="77777777" w:rsidR="0001451A" w:rsidRDefault="000145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6567CA" w14:textId="77777777" w:rsidR="004160DB" w:rsidRDefault="004160DB" w:rsidP="00CB37D9">
      <w:pPr>
        <w:spacing w:after="0" w:line="240" w:lineRule="auto"/>
      </w:pPr>
      <w:r>
        <w:separator/>
      </w:r>
    </w:p>
  </w:footnote>
  <w:footnote w:type="continuationSeparator" w:id="0">
    <w:p w14:paraId="25BC5111" w14:textId="77777777" w:rsidR="004160DB" w:rsidRDefault="004160D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32EFF3" w14:textId="77777777" w:rsidR="0001451A" w:rsidRDefault="000145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132751E5" w:rsidR="00AD6FC0" w:rsidRPr="0001451A" w:rsidRDefault="00AD6FC0" w:rsidP="000145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25ACF4" w14:textId="77777777" w:rsidR="0001451A" w:rsidRDefault="0001451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51A"/>
    <w:rsid w:val="000926AA"/>
    <w:rsid w:val="000D10EF"/>
    <w:rsid w:val="001511CC"/>
    <w:rsid w:val="00181BFB"/>
    <w:rsid w:val="00206CF8"/>
    <w:rsid w:val="00213AF9"/>
    <w:rsid w:val="00283ABC"/>
    <w:rsid w:val="002B7039"/>
    <w:rsid w:val="002D0FCE"/>
    <w:rsid w:val="003B24BC"/>
    <w:rsid w:val="003B7112"/>
    <w:rsid w:val="004160DB"/>
    <w:rsid w:val="00426C19"/>
    <w:rsid w:val="00465476"/>
    <w:rsid w:val="00473500"/>
    <w:rsid w:val="004A0CF1"/>
    <w:rsid w:val="004A1AA1"/>
    <w:rsid w:val="004F1CD0"/>
    <w:rsid w:val="004F5D47"/>
    <w:rsid w:val="005469D0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8508C"/>
    <w:rsid w:val="008A0792"/>
    <w:rsid w:val="008A69DA"/>
    <w:rsid w:val="009146FD"/>
    <w:rsid w:val="00945588"/>
    <w:rsid w:val="00976859"/>
    <w:rsid w:val="00A17025"/>
    <w:rsid w:val="00A56F25"/>
    <w:rsid w:val="00AD6FC0"/>
    <w:rsid w:val="00B325E3"/>
    <w:rsid w:val="00B32A3C"/>
    <w:rsid w:val="00BC0F62"/>
    <w:rsid w:val="00C55AF5"/>
    <w:rsid w:val="00C576A9"/>
    <w:rsid w:val="00C91B90"/>
    <w:rsid w:val="00CB37D9"/>
    <w:rsid w:val="00CD6FD8"/>
    <w:rsid w:val="00D25831"/>
    <w:rsid w:val="00D54234"/>
    <w:rsid w:val="00DD2CCC"/>
    <w:rsid w:val="00E46F8F"/>
    <w:rsid w:val="00E9546D"/>
    <w:rsid w:val="00EF3DD5"/>
    <w:rsid w:val="00F3734B"/>
    <w:rsid w:val="00F676D4"/>
    <w:rsid w:val="00F717F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4</Words>
  <Characters>1619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00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